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7DBE298A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423D4B">
        <w:rPr>
          <w:b/>
          <w:bCs/>
          <w:sz w:val="24"/>
          <w:szCs w:val="24"/>
          <w:lang w:val="en-US"/>
        </w:rPr>
        <w:t>4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57D2D">
        <w:rPr>
          <w:b/>
          <w:bCs/>
          <w:sz w:val="24"/>
          <w:szCs w:val="24"/>
          <w:lang w:val="en-US"/>
        </w:rPr>
        <w:t>2</w:t>
      </w:r>
      <w:r w:rsidR="00D9114E">
        <w:rPr>
          <w:b/>
          <w:bCs/>
          <w:sz w:val="24"/>
          <w:szCs w:val="24"/>
          <w:lang w:val="en-US"/>
        </w:rPr>
        <w:t>6</w:t>
      </w:r>
      <w:r w:rsidRPr="00157D2D">
        <w:rPr>
          <w:b/>
          <w:bCs/>
          <w:sz w:val="24"/>
          <w:szCs w:val="24"/>
          <w:lang w:val="en-US"/>
        </w:rPr>
        <w:t>-08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F27FDBE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9224BA">
        <w:t>3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9224BA">
        <w:t>45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26164044" w14:textId="545ABA60" w:rsidR="00A24A03" w:rsidRDefault="007E74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 w:rsidRPr="007E74A2"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 w:rsidR="003D19A8">
        <w:rPr>
          <w:rFonts w:cstheme="minorHAnsi"/>
        </w:rPr>
        <w:t xml:space="preserve"> with rows and columns</w:t>
      </w:r>
      <w:r w:rsidR="00843306">
        <w:rPr>
          <w:rFonts w:cstheme="minorHAnsi"/>
        </w:rPr>
        <w:t>?</w:t>
      </w:r>
    </w:p>
    <w:p w14:paraId="37ACD994" w14:textId="77777777" w:rsidR="00843306" w:rsidRDefault="00843306" w:rsidP="00843306"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2"/>
        <w:gridCol w:w="1141"/>
        <w:gridCol w:w="2971"/>
        <w:gridCol w:w="1419"/>
        <w:gridCol w:w="1223"/>
      </w:tblGrid>
      <w:tr w:rsidR="005040A8" w:rsidRPr="005040A8" w14:paraId="1724E37D" w14:textId="77777777" w:rsidTr="005040A8">
        <w:tc>
          <w:tcPr>
            <w:tcW w:w="1542" w:type="dxa"/>
          </w:tcPr>
          <w:p w14:paraId="11FCC4BD" w14:textId="25704DB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 w14:paraId="29144EE5" w14:textId="231A375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 w14:paraId="0B235E91" w14:textId="5DFE768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 w14:paraId="66EF9D11" w14:textId="1A238007" w:rsidR="003D19A8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11697E74" w14:textId="5AE926B0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869 AD</w:t>
            </w:r>
          </w:p>
        </w:tc>
      </w:tr>
      <w:tr w:rsidR="005040A8" w:rsidRPr="005040A8" w14:paraId="640E4B4C" w14:textId="77777777" w:rsidTr="005040A8">
        <w:tc>
          <w:tcPr>
            <w:tcW w:w="1542" w:type="dxa"/>
          </w:tcPr>
          <w:p w14:paraId="7D37E07D" w14:textId="4D29645D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Narendra</w:t>
            </w:r>
            <w:proofErr w:type="spellEnd"/>
          </w:p>
        </w:tc>
        <w:tc>
          <w:tcPr>
            <w:tcW w:w="1141" w:type="dxa"/>
          </w:tcPr>
          <w:p w14:paraId="63AC1072" w14:textId="61E9DB1E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Modi</w:t>
            </w:r>
            <w:proofErr w:type="spellEnd"/>
          </w:p>
        </w:tc>
        <w:tc>
          <w:tcPr>
            <w:tcW w:w="2971" w:type="dxa"/>
          </w:tcPr>
          <w:p w14:paraId="5AFFDB20" w14:textId="4DBA20F5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 w14:paraId="2486422E" w14:textId="484B974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4DA5933C" w14:textId="63DF5EC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50 AD</w:t>
            </w:r>
          </w:p>
        </w:tc>
      </w:tr>
      <w:tr w:rsidR="005040A8" w:rsidRPr="005040A8" w14:paraId="337D7045" w14:textId="77777777" w:rsidTr="005040A8">
        <w:tc>
          <w:tcPr>
            <w:tcW w:w="1542" w:type="dxa"/>
          </w:tcPr>
          <w:p w14:paraId="136B8F09" w14:textId="6C40E5A9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 w14:paraId="205AF961" w14:textId="1413E95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 w14:paraId="5D1DBF0D" w14:textId="1CA7A4B8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 w14:paraId="59373422" w14:textId="1A3D6D3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 w14:paraId="35D7D119" w14:textId="6B0360A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18 AD</w:t>
            </w:r>
          </w:p>
        </w:tc>
      </w:tr>
      <w:tr w:rsidR="005040A8" w:rsidRPr="005040A8" w14:paraId="4F5A598C" w14:textId="77777777" w:rsidTr="005040A8">
        <w:tc>
          <w:tcPr>
            <w:tcW w:w="1542" w:type="dxa"/>
          </w:tcPr>
          <w:p w14:paraId="6E48C5C7" w14:textId="22E5D00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Goutam</w:t>
            </w:r>
            <w:proofErr w:type="spellEnd"/>
          </w:p>
        </w:tc>
        <w:tc>
          <w:tcPr>
            <w:tcW w:w="1141" w:type="dxa"/>
          </w:tcPr>
          <w:p w14:paraId="78D864C4" w14:textId="55F72B1F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 w14:paraId="209EAE9D" w14:textId="40E1094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 w14:paraId="029D76CF" w14:textId="4C6A7AD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6DE39865" w14:textId="7A145EEA" w:rsidR="007E74A2" w:rsidRPr="005040A8" w:rsidRDefault="00843306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624 BC</w:t>
            </w:r>
          </w:p>
        </w:tc>
      </w:tr>
    </w:tbl>
    <w:p w14:paraId="518F10B4" w14:textId="77777777" w:rsidR="007E74A2" w:rsidRPr="007E74A2" w:rsidRDefault="007E74A2" w:rsidP="007E74A2">
      <w:pPr>
        <w:pStyle w:val="ListParagraph"/>
        <w:spacing w:after="0" w:line="240" w:lineRule="auto"/>
        <w:rPr>
          <w:rFonts w:cstheme="minorHAnsi"/>
        </w:rPr>
      </w:pPr>
    </w:p>
    <w:p w14:paraId="07C024F7" w14:textId="6ABD4859" w:rsidR="00157D2D" w:rsidRDefault="0046304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 w14:paraId="7A8D80A1" w14:textId="5B53AA69" w:rsidR="00463044" w:rsidRPr="007C3712" w:rsidRDefault="00463044" w:rsidP="00463044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mw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 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</w:r>
      <w:r w:rsidR="00D45F93">
        <w:rPr>
          <w:rFonts w:ascii="Courier New" w:hAnsi="Courier New" w:cs="Courier New"/>
          <w:b/>
          <w:bCs/>
          <w:sz w:val="24"/>
          <w:szCs w:val="24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God is Good</w:t>
      </w:r>
    </w:p>
    <w:p w14:paraId="698046DB" w14:textId="4DB6E531" w:rsidR="007C3712" w:rsidRPr="00AC25C7" w:rsidRDefault="007C3712" w:rsidP="007C3712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Lmx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sr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ipizirxl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ab/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?</w:t>
      </w:r>
    </w:p>
    <w:p w14:paraId="7FA4AD83" w14:textId="6BA17CB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2D3B4C22" w14:textId="12B4C738" w:rsidR="00157D2D" w:rsidRDefault="008A47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find the power of a number using </w:t>
      </w:r>
      <w:proofErr w:type="spellStart"/>
      <w:r>
        <w:rPr>
          <w:rFonts w:cstheme="minorHAnsi"/>
        </w:rPr>
        <w:t>recurssion</w:t>
      </w:r>
      <w:proofErr w:type="spellEnd"/>
      <w:r>
        <w:rPr>
          <w:rFonts w:cstheme="minorHAnsi"/>
        </w:rPr>
        <w:t>?</w:t>
      </w:r>
    </w:p>
    <w:p w14:paraId="3C4B67C4" w14:textId="39EDD8F3" w:rsidR="008A4791" w:rsidRDefault="008A4791" w:rsidP="008A4791">
      <w:pPr>
        <w:spacing w:after="0" w:line="240" w:lineRule="auto"/>
        <w:rPr>
          <w:rFonts w:cstheme="minorHAnsi"/>
        </w:rPr>
      </w:pPr>
    </w:p>
    <w:p w14:paraId="70F3162E" w14:textId="77777777" w:rsidR="005040A8" w:rsidRDefault="005040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 w14:paraId="74A8AB8E" w14:textId="16643E06" w:rsidR="008A4791" w:rsidRPr="00882854" w:rsidRDefault="005040A8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 w14:paraId="1EAC305E" w14:textId="1D628872" w:rsidR="00882854" w:rsidRPr="00882854" w:rsidRDefault="009224B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 w14:paraId="159DA89A" w14:textId="5C59D51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7D51AA13" w14:textId="40F6945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48B420E1" w14:textId="725F459B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1A47">
        <w:t>35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3796CD88" w:rsidR="009D0999" w:rsidRPr="000B3F3D" w:rsidRDefault="009D0999" w:rsidP="00A24A03">
      <w:pPr>
        <w:spacing w:after="0" w:line="240" w:lineRule="auto"/>
        <w:rPr>
          <w:rFonts w:cstheme="minorHAnsi"/>
        </w:rPr>
      </w:pPr>
    </w:p>
    <w:p w14:paraId="2F57B60B" w14:textId="7FFE98D3" w:rsidR="009224BA" w:rsidRPr="000B3F3D" w:rsidRDefault="004B7BF3" w:rsidP="000D7B2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0B3F3D">
        <w:rPr>
          <w:rFonts w:cstheme="minorHAnsi"/>
        </w:rPr>
        <w:t>Number of primitive data types in Java are?</w:t>
      </w:r>
    </w:p>
    <w:p w14:paraId="6539C445" w14:textId="46D044B6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3EE8E38B" w14:textId="251FE27F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7</w:t>
      </w:r>
    </w:p>
    <w:p w14:paraId="5340F18F" w14:textId="2F2C775D" w:rsidR="004B7BF3" w:rsidRPr="00CB4A8B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4472C4" w:themeColor="accent1"/>
        </w:rPr>
      </w:pPr>
      <w:r w:rsidRPr="00CB4A8B">
        <w:rPr>
          <w:rFonts w:cstheme="minorHAnsi"/>
          <w:color w:val="4472C4" w:themeColor="accent1"/>
        </w:rPr>
        <w:t>8</w:t>
      </w:r>
    </w:p>
    <w:p w14:paraId="57EBEB72" w14:textId="7483533C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6D1D0E98" w14:textId="00200E70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68D6814D" w14:textId="6CF47F90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size of float and double in java?</w:t>
      </w:r>
    </w:p>
    <w:p w14:paraId="7ACEB6FD" w14:textId="1BCE7218" w:rsidR="004B7BF3" w:rsidRPr="00CB4A8B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4472C4" w:themeColor="accent1"/>
        </w:rPr>
      </w:pPr>
      <w:r w:rsidRPr="00CB4A8B">
        <w:rPr>
          <w:rFonts w:cstheme="minorHAnsi"/>
          <w:color w:val="4472C4" w:themeColor="accent1"/>
        </w:rPr>
        <w:t>32 and 64</w:t>
      </w:r>
    </w:p>
    <w:p w14:paraId="59FBC661" w14:textId="0417E33A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32</w:t>
      </w:r>
    </w:p>
    <w:p w14:paraId="2374CD16" w14:textId="6F4E81C7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64</w:t>
      </w:r>
    </w:p>
    <w:p w14:paraId="31D594AC" w14:textId="1F23D090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32</w:t>
      </w:r>
    </w:p>
    <w:p w14:paraId="3C04D850" w14:textId="5769E5F1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4A741B8" w14:textId="05F402C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utomatic type conversion is possible in which of the possible cases?</w:t>
      </w:r>
    </w:p>
    <w:p w14:paraId="7D1C4F4E" w14:textId="237E817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Byte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47399A88" w14:textId="282D459C" w:rsidR="004B7BF3" w:rsidRPr="001F5A39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1F5A39">
        <w:rPr>
          <w:rFonts w:cstheme="minorHAnsi"/>
          <w:color w:val="4472C4" w:themeColor="accent1"/>
        </w:rPr>
        <w:t>int</w:t>
      </w:r>
      <w:proofErr w:type="spellEnd"/>
      <w:r w:rsidRPr="001F5A39">
        <w:rPr>
          <w:rFonts w:cstheme="minorHAnsi"/>
          <w:color w:val="4472C4" w:themeColor="accent1"/>
        </w:rPr>
        <w:t xml:space="preserve"> to Long</w:t>
      </w:r>
    </w:p>
    <w:p w14:paraId="6BD44A9C" w14:textId="19EA6527" w:rsidR="004B7BF3" w:rsidRPr="000B3F3D" w:rsidRDefault="004B7BF3" w:rsidP="000D7B2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cstheme="minorHAnsi"/>
        </w:rPr>
      </w:pPr>
      <w:r w:rsidRPr="000B3F3D">
        <w:rPr>
          <w:rFonts w:cstheme="minorHAnsi"/>
        </w:rPr>
        <w:t xml:space="preserve">Long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50374E8D" w14:textId="661C459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Short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65A6BC65" w14:textId="58C13106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0682A107" w14:textId="3C6E6D4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Find the output of the following program.</w:t>
      </w:r>
    </w:p>
    <w:p w14:paraId="46115614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22201B0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44B8B1C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hort x = 10;</w:t>
      </w:r>
    </w:p>
    <w:p w14:paraId="7C882262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 </w:t>
      </w:r>
      <w:proofErr w:type="gramStart"/>
      <w:r w:rsidRPr="000B3F3D">
        <w:rPr>
          <w:rFonts w:ascii="Courier New" w:hAnsi="Courier New" w:cs="Courier New"/>
        </w:rPr>
        <w:t>=  x</w:t>
      </w:r>
      <w:proofErr w:type="gramEnd"/>
      <w:r w:rsidRPr="000B3F3D">
        <w:rPr>
          <w:rFonts w:ascii="Courier New" w:hAnsi="Courier New" w:cs="Courier New"/>
        </w:rPr>
        <w:t xml:space="preserve"> * 5;</w:t>
      </w:r>
    </w:p>
    <w:p w14:paraId="0D9C11AD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375EC7EE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641948" w14:textId="18F941EB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D6287A0" w14:textId="14B0908B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9</w:t>
      </w:r>
    </w:p>
    <w:p w14:paraId="54A5EE13" w14:textId="09506748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6C96FDD6" w14:textId="0A4A2AA4" w:rsidR="004B7BF3" w:rsidRPr="001F5A39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1F5A39">
        <w:rPr>
          <w:rFonts w:cstheme="minorHAnsi"/>
          <w:color w:val="4472C4" w:themeColor="accent1"/>
        </w:rPr>
        <w:t>Comiler</w:t>
      </w:r>
      <w:proofErr w:type="spellEnd"/>
      <w:r w:rsidRPr="001F5A39">
        <w:rPr>
          <w:rFonts w:cstheme="minorHAnsi"/>
          <w:color w:val="4472C4" w:themeColor="accent1"/>
        </w:rPr>
        <w:t xml:space="preserve"> error</w:t>
      </w:r>
    </w:p>
    <w:p w14:paraId="5A528070" w14:textId="06D4CFE0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D37850A" w14:textId="4224F7B8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F402AC2" w14:textId="027A40FA" w:rsidR="004B7BF3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0F1FE00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4E2A457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15C78D1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byte x = 127;</w:t>
      </w:r>
    </w:p>
    <w:p w14:paraId="237CDCB6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082C09C9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1C802B6E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7C0ED268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271B7B02" w14:textId="36013F18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8DE3E67" w14:textId="5354C110" w:rsidR="003718E1" w:rsidRPr="001F5A39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4472C4" w:themeColor="accent1"/>
        </w:rPr>
      </w:pPr>
      <w:r w:rsidRPr="001F5A39">
        <w:rPr>
          <w:rFonts w:cstheme="minorHAnsi"/>
          <w:color w:val="4472C4" w:themeColor="accent1"/>
        </w:rPr>
        <w:t>-127</w:t>
      </w:r>
    </w:p>
    <w:p w14:paraId="757F626B" w14:textId="489D5557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7</w:t>
      </w:r>
    </w:p>
    <w:p w14:paraId="56DFCF9C" w14:textId="67EAE7BF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9</w:t>
      </w:r>
    </w:p>
    <w:p w14:paraId="39C97B9B" w14:textId="330A1E4D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6394000" w14:textId="3BCD2F91" w:rsidR="003718E1" w:rsidRPr="000B3F3D" w:rsidRDefault="003718E1" w:rsidP="003718E1">
      <w:pPr>
        <w:spacing w:after="0" w:line="240" w:lineRule="auto"/>
        <w:rPr>
          <w:rFonts w:cstheme="minorHAnsi"/>
        </w:rPr>
      </w:pPr>
    </w:p>
    <w:p w14:paraId="49A691EF" w14:textId="017E56C6" w:rsidR="003718E1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.</w:t>
      </w:r>
    </w:p>
    <w:p w14:paraId="66D38F04" w14:textId="11F246FA" w:rsidR="003718E1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5);</w:t>
      </w:r>
    </w:p>
    <w:p w14:paraId="1699AA5B" w14:textId="6CEAF8AC" w:rsidR="00257773" w:rsidRPr="001F5A39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4472C4" w:themeColor="accent1"/>
        </w:rPr>
      </w:pPr>
      <w:r w:rsidRPr="001F5A39">
        <w:rPr>
          <w:rFonts w:cstheme="minorHAnsi"/>
          <w:color w:val="4472C4" w:themeColor="accent1"/>
        </w:rPr>
        <w:t xml:space="preserve">char[] </w:t>
      </w:r>
      <w:proofErr w:type="spellStart"/>
      <w:r w:rsidRPr="001F5A39">
        <w:rPr>
          <w:rFonts w:cstheme="minorHAnsi"/>
          <w:color w:val="4472C4" w:themeColor="accent1"/>
        </w:rPr>
        <w:t>ch</w:t>
      </w:r>
      <w:proofErr w:type="spellEnd"/>
      <w:r w:rsidRPr="001F5A39">
        <w:rPr>
          <w:rFonts w:cstheme="minorHAnsi"/>
          <w:color w:val="4472C4" w:themeColor="accent1"/>
        </w:rPr>
        <w:t xml:space="preserve"> = new char[5];</w:t>
      </w:r>
    </w:p>
    <w:p w14:paraId="0D52BFD2" w14:textId="5F06A08F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);</w:t>
      </w:r>
    </w:p>
    <w:p w14:paraId="1C4A87DC" w14:textId="0C00426B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[];</w:t>
      </w:r>
    </w:p>
    <w:p w14:paraId="0100A8DD" w14:textId="79D1ED50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589FE97" w14:textId="7873206E" w:rsidR="00257773" w:rsidRPr="000B3F3D" w:rsidRDefault="002577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1456A580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B17DAC5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3D30908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 x = {120, 200, 016};</w:t>
      </w:r>
    </w:p>
    <w:p w14:paraId="0B2605E8" w14:textId="2FF07FFF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=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&lt;</w:t>
      </w:r>
      <w:proofErr w:type="spellStart"/>
      <w:r w:rsidRPr="000B3F3D">
        <w:rPr>
          <w:rFonts w:ascii="Courier New" w:hAnsi="Courier New" w:cs="Courier New"/>
        </w:rPr>
        <w:t>x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CBD4DDA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</w:t>
      </w:r>
      <w:proofErr w:type="gramStart"/>
      <w:r w:rsidRPr="000B3F3D">
        <w:rPr>
          <w:rFonts w:ascii="Courier New" w:hAnsi="Courier New" w:cs="Courier New"/>
        </w:rPr>
        <w:t>“ “</w:t>
      </w:r>
      <w:proofErr w:type="gramEnd"/>
      <w:r w:rsidRPr="000B3F3D">
        <w:rPr>
          <w:rFonts w:ascii="Courier New" w:hAnsi="Courier New" w:cs="Courier New"/>
        </w:rPr>
        <w:t>);</w:t>
      </w:r>
    </w:p>
    <w:p w14:paraId="1560835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329C07C3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B01F9B" w14:textId="5B1BF82C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B0C8E3E" w14:textId="7472BDFA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016</w:t>
      </w:r>
    </w:p>
    <w:p w14:paraId="70EF27E3" w14:textId="436E9D3B" w:rsidR="00257773" w:rsidRPr="001F5A39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4472C4" w:themeColor="accent1"/>
        </w:rPr>
      </w:pPr>
      <w:r w:rsidRPr="001F5A39">
        <w:rPr>
          <w:rFonts w:cstheme="minorHAnsi"/>
          <w:color w:val="4472C4" w:themeColor="accent1"/>
        </w:rPr>
        <w:t>120 200 14</w:t>
      </w:r>
    </w:p>
    <w:p w14:paraId="0592C3F1" w14:textId="08DD1286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6</w:t>
      </w:r>
    </w:p>
    <w:p w14:paraId="241C669D" w14:textId="2B0CE4D5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28B39147" w14:textId="555DCE36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ABCD70B" w14:textId="3A90C945" w:rsidR="00257773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an array is passed to a method, what does the method receive?</w:t>
      </w:r>
    </w:p>
    <w:p w14:paraId="5F86306F" w14:textId="1AD7E328" w:rsidR="00B3224A" w:rsidRPr="003A71C4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4472C4" w:themeColor="accent1"/>
        </w:rPr>
      </w:pPr>
      <w:r w:rsidRPr="003A71C4">
        <w:rPr>
          <w:rFonts w:cstheme="minorHAnsi"/>
          <w:color w:val="4472C4" w:themeColor="accent1"/>
        </w:rPr>
        <w:t>A reference to the array</w:t>
      </w:r>
    </w:p>
    <w:p w14:paraId="673237B1" w14:textId="732C7BA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opy of the array</w:t>
      </w:r>
    </w:p>
    <w:p w14:paraId="0C909D99" w14:textId="4EC13F6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ength of the array</w:t>
      </w:r>
    </w:p>
    <w:p w14:paraId="66AA4222" w14:textId="51C6A654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py of the first element</w:t>
      </w:r>
    </w:p>
    <w:p w14:paraId="4CE7B6C9" w14:textId="5335BF88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5001A6A3" w14:textId="71D2FFB8" w:rsidR="00B3224A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Select the valid statement to declare and initialize an array.</w:t>
      </w:r>
    </w:p>
    <w:p w14:paraId="46A9391E" w14:textId="2C983DC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 A = {};</w:t>
      </w:r>
    </w:p>
    <w:p w14:paraId="678667CF" w14:textId="03BD8E18" w:rsidR="00B3224A" w:rsidRPr="00A372F9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A372F9">
        <w:rPr>
          <w:rFonts w:cstheme="minorHAnsi"/>
          <w:color w:val="4472C4" w:themeColor="accent1"/>
        </w:rPr>
        <w:t>int</w:t>
      </w:r>
      <w:proofErr w:type="spellEnd"/>
      <w:r w:rsidRPr="00A372F9">
        <w:rPr>
          <w:rFonts w:cstheme="minorHAnsi"/>
          <w:color w:val="4472C4" w:themeColor="accent1"/>
        </w:rPr>
        <w:t>[] A = {1,2,3};</w:t>
      </w:r>
    </w:p>
    <w:p w14:paraId="1A00ECFD" w14:textId="7FC83CA6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 A = (1,2,3);</w:t>
      </w:r>
    </w:p>
    <w:p w14:paraId="3FCBB7D2" w14:textId="18BC1BF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[] A = {1,2,3};</w:t>
      </w:r>
    </w:p>
    <w:p w14:paraId="038946F9" w14:textId="6E6BB10F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34746FA8" w14:textId="08E0B8E7" w:rsidR="00B3224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Find the value of </w:t>
      </w:r>
      <w:proofErr w:type="gramStart"/>
      <w:r w:rsidRPr="000B3F3D">
        <w:rPr>
          <w:rFonts w:cstheme="minorHAnsi"/>
        </w:rPr>
        <w:t>A[</w:t>
      </w:r>
      <w:proofErr w:type="gramEnd"/>
      <w:r w:rsidRPr="000B3F3D">
        <w:rPr>
          <w:rFonts w:cstheme="minorHAnsi"/>
        </w:rPr>
        <w:t>1] after execution of the following program.</w:t>
      </w:r>
    </w:p>
    <w:p w14:paraId="3D3873D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A = {0,2,4,1,3};</w:t>
      </w:r>
    </w:p>
    <w:p w14:paraId="39C1460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6A8D14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a[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= a[(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3) %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>];</w:t>
      </w:r>
    </w:p>
    <w:p w14:paraId="30223AC7" w14:textId="09ECAF8F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817B386" w14:textId="060D8909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0</w:t>
      </w:r>
    </w:p>
    <w:p w14:paraId="504EC083" w14:textId="39CF1BFD" w:rsidR="002302AA" w:rsidRPr="00A372F9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4472C4" w:themeColor="accent1"/>
        </w:rPr>
      </w:pPr>
      <w:r w:rsidRPr="00A372F9">
        <w:rPr>
          <w:rFonts w:cstheme="minorHAnsi"/>
          <w:color w:val="4472C4" w:themeColor="accent1"/>
        </w:rPr>
        <w:t>1</w:t>
      </w:r>
    </w:p>
    <w:p w14:paraId="59717DC5" w14:textId="0994B43E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8D360A7" w14:textId="50330CD7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518081F3" w14:textId="5010CE1E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FC03ABA" w14:textId="1C0471A4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n Java are:</w:t>
      </w:r>
    </w:p>
    <w:p w14:paraId="718871DF" w14:textId="34753C6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 reference</w:t>
      </w:r>
    </w:p>
    <w:p w14:paraId="109B7CE3" w14:textId="5CA9B6E6" w:rsidR="002302AA" w:rsidRPr="00A372F9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4472C4" w:themeColor="accent1"/>
        </w:rPr>
      </w:pPr>
      <w:r w:rsidRPr="00A372F9">
        <w:rPr>
          <w:rFonts w:cstheme="minorHAnsi"/>
          <w:color w:val="4472C4" w:themeColor="accent1"/>
        </w:rPr>
        <w:t>objects</w:t>
      </w:r>
    </w:p>
    <w:p w14:paraId="75DA8EB6" w14:textId="243A8B6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mitive data type</w:t>
      </w:r>
    </w:p>
    <w:p w14:paraId="75028066" w14:textId="392ED97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559E8EC" w14:textId="58A5EDD8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70A26E87" w14:textId="64E0EFA7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is the object created with new keyword?</w:t>
      </w:r>
    </w:p>
    <w:p w14:paraId="2456BD1A" w14:textId="3AE844FD" w:rsidR="002302AA" w:rsidRPr="00A372F9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4472C4" w:themeColor="accent1"/>
        </w:rPr>
      </w:pPr>
      <w:r w:rsidRPr="00A372F9">
        <w:rPr>
          <w:rFonts w:cstheme="minorHAnsi"/>
          <w:color w:val="4472C4" w:themeColor="accent1"/>
        </w:rPr>
        <w:t>At run time</w:t>
      </w:r>
    </w:p>
    <w:p w14:paraId="7BAB6996" w14:textId="76099B77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compile time</w:t>
      </w:r>
    </w:p>
    <w:p w14:paraId="699E2687" w14:textId="656254AB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pends on the code</w:t>
      </w:r>
    </w:p>
    <w:p w14:paraId="0857103F" w14:textId="0A94E493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0D117EFF" w14:textId="53A2FBAD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E9DF889" w14:textId="1B8624FF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ed definition of a package.</w:t>
      </w:r>
    </w:p>
    <w:p w14:paraId="04461173" w14:textId="3C6AE99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editing tools</w:t>
      </w:r>
    </w:p>
    <w:p w14:paraId="6C903366" w14:textId="7B8558D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</w:t>
      </w:r>
    </w:p>
    <w:p w14:paraId="45AD7B48" w14:textId="27B54CE8" w:rsidR="002302AA" w:rsidRPr="00A372F9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4472C4" w:themeColor="accent1"/>
        </w:rPr>
      </w:pPr>
      <w:r w:rsidRPr="00A372F9">
        <w:rPr>
          <w:rFonts w:cstheme="minorHAnsi"/>
          <w:color w:val="4472C4" w:themeColor="accent1"/>
        </w:rPr>
        <w:t>A package is a collection of classes and interfaces</w:t>
      </w:r>
    </w:p>
    <w:p w14:paraId="7154328D" w14:textId="15ABACA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interfaces</w:t>
      </w:r>
    </w:p>
    <w:p w14:paraId="760A725A" w14:textId="27F5E5A2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1F774448" w14:textId="625ABFE3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restriction on static methods.</w:t>
      </w:r>
    </w:p>
    <w:p w14:paraId="4E804D4B" w14:textId="0EE5FF73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must access only static data</w:t>
      </w:r>
    </w:p>
    <w:p w14:paraId="2885891D" w14:textId="4B3239BF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 only call other static methods</w:t>
      </w:r>
    </w:p>
    <w:p w14:paraId="60DE3498" w14:textId="1B350B59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not refer to this or super</w:t>
      </w:r>
    </w:p>
    <w:p w14:paraId="5D011698" w14:textId="5BF9AD1D" w:rsidR="002302AA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 &amp; ii</w:t>
      </w:r>
    </w:p>
    <w:p w14:paraId="14731D83" w14:textId="7BDFCF84" w:rsidR="002103D7" w:rsidRPr="00A372F9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A372F9">
        <w:rPr>
          <w:rFonts w:cstheme="minorHAnsi"/>
        </w:rPr>
        <w:t>ii &amp; iii</w:t>
      </w:r>
    </w:p>
    <w:p w14:paraId="5428FBFB" w14:textId="5B5853D1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iii</w:t>
      </w:r>
    </w:p>
    <w:p w14:paraId="669467BE" w14:textId="67244C08" w:rsidR="002103D7" w:rsidRPr="00A372F9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A372F9">
        <w:rPr>
          <w:rFonts w:cstheme="minorHAnsi"/>
          <w:color w:val="4472C4" w:themeColor="accent1"/>
        </w:rPr>
        <w:t>i</w:t>
      </w:r>
      <w:proofErr w:type="spellEnd"/>
      <w:r w:rsidRPr="00A372F9">
        <w:rPr>
          <w:rFonts w:cstheme="minorHAnsi"/>
          <w:color w:val="4472C4" w:themeColor="accent1"/>
        </w:rPr>
        <w:t>, ii &amp; iii</w:t>
      </w:r>
    </w:p>
    <w:p w14:paraId="7685B242" w14:textId="0B93DA52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36309F19" w14:textId="77777777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keyword among the following that makes a variable belong to a class,</w:t>
      </w:r>
    </w:p>
    <w:p w14:paraId="422B3077" w14:textId="112941F6" w:rsidR="002103D7" w:rsidRPr="000B3F3D" w:rsidRDefault="002103D7" w:rsidP="002103D7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ther than being defined for each instance of the class.</w:t>
      </w:r>
    </w:p>
    <w:p w14:paraId="76D42B98" w14:textId="487087E2" w:rsidR="002103D7" w:rsidRPr="00EE3E53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4472C4" w:themeColor="accent1"/>
        </w:rPr>
      </w:pPr>
      <w:r w:rsidRPr="00EE3E53">
        <w:rPr>
          <w:rFonts w:cstheme="minorHAnsi"/>
          <w:color w:val="4472C4" w:themeColor="accent1"/>
        </w:rPr>
        <w:t>final</w:t>
      </w:r>
    </w:p>
    <w:p w14:paraId="2019D633" w14:textId="3C7DB5B9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atic</w:t>
      </w:r>
    </w:p>
    <w:p w14:paraId="3DB140A4" w14:textId="49B0DBED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latile</w:t>
      </w:r>
    </w:p>
    <w:p w14:paraId="20F1E359" w14:textId="21C27F47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stract</w:t>
      </w:r>
    </w:p>
    <w:p w14:paraId="3D99850F" w14:textId="20AD1F3A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2C93C512" w14:textId="76418DA4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what can directly access and change the value of the variable res.</w:t>
      </w:r>
    </w:p>
    <w:p w14:paraId="659FF1EE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lastRenderedPageBreak/>
        <w:t>package</w:t>
      </w:r>
      <w:proofErr w:type="gram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com.mypackage</w:t>
      </w:r>
      <w:proofErr w:type="spellEnd"/>
      <w:r w:rsidRPr="000B3F3D">
        <w:rPr>
          <w:rFonts w:ascii="Courier New" w:hAnsi="Courier New" w:cs="Courier New"/>
        </w:rPr>
        <w:t>;</w:t>
      </w:r>
    </w:p>
    <w:p w14:paraId="44111BB7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</w:t>
      </w:r>
    </w:p>
    <w:p w14:paraId="5F6116AB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rivate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res = 100;</w:t>
      </w:r>
    </w:p>
    <w:p w14:paraId="4BE3BFE4" w14:textId="28ED464A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1AE59DA" w14:textId="4022E14B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</w:t>
      </w:r>
    </w:p>
    <w:p w14:paraId="1529C481" w14:textId="76E331C6" w:rsidR="002103D7" w:rsidRPr="00EE3E53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4472C4" w:themeColor="accent1"/>
        </w:rPr>
      </w:pPr>
      <w:r w:rsidRPr="00EE3E53">
        <w:rPr>
          <w:rFonts w:cstheme="minorHAnsi"/>
          <w:color w:val="4472C4" w:themeColor="accent1"/>
        </w:rPr>
        <w:t>Only solution class</w:t>
      </w:r>
    </w:p>
    <w:p w14:paraId="04F982BA" w14:textId="48BAA0A2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 that extends Solution</w:t>
      </w:r>
    </w:p>
    <w:p w14:paraId="3AB130A8" w14:textId="583D4D3C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2C8E6E4" w14:textId="6EB5C609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4E7B35F0" w14:textId="67E9D3F9" w:rsidR="002103D7" w:rsidRPr="000B3F3D" w:rsidRDefault="00E918F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In which of the following is </w:t>
      </w:r>
      <w:proofErr w:type="spellStart"/>
      <w:proofErr w:type="gramStart"/>
      <w:r w:rsidRPr="000B3F3D">
        <w:rPr>
          <w:rFonts w:cstheme="minorHAnsi"/>
        </w:rPr>
        <w:t>toString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method defined?</w:t>
      </w:r>
    </w:p>
    <w:p w14:paraId="1075F6EA" w14:textId="6C833140" w:rsidR="00E918F6" w:rsidRPr="00EE3E53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EE3E53">
        <w:rPr>
          <w:rFonts w:cstheme="minorHAnsi"/>
          <w:color w:val="4472C4" w:themeColor="accent1"/>
        </w:rPr>
        <w:t>java.lang.Object</w:t>
      </w:r>
      <w:proofErr w:type="spellEnd"/>
    </w:p>
    <w:p w14:paraId="00054CB4" w14:textId="4C27B60F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String</w:t>
      </w:r>
      <w:proofErr w:type="spellEnd"/>
    </w:p>
    <w:p w14:paraId="2A803F4F" w14:textId="2CBA3C99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util</w:t>
      </w:r>
      <w:proofErr w:type="spellEnd"/>
    </w:p>
    <w:p w14:paraId="7FB3737F" w14:textId="5E19BAAD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1C1B69D9" w14:textId="0F8D94E2" w:rsidR="00E918F6" w:rsidRPr="000B3F3D" w:rsidRDefault="00E918F6" w:rsidP="00E918F6">
      <w:pPr>
        <w:spacing w:after="0" w:line="240" w:lineRule="auto"/>
        <w:rPr>
          <w:rFonts w:cstheme="minorHAnsi"/>
        </w:rPr>
      </w:pPr>
    </w:p>
    <w:p w14:paraId="4595531B" w14:textId="5463552F" w:rsidR="00E918F6" w:rsidRPr="000B3F3D" w:rsidRDefault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ompareTo</w:t>
      </w:r>
      <w:proofErr w:type="spellEnd"/>
      <w:r w:rsidRPr="000B3F3D">
        <w:rPr>
          <w:rFonts w:cstheme="minorHAnsi"/>
        </w:rPr>
        <w:t>() returns</w:t>
      </w:r>
    </w:p>
    <w:p w14:paraId="01C7DE6B" w14:textId="6654ECAA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ue</w:t>
      </w:r>
    </w:p>
    <w:p w14:paraId="63081A29" w14:textId="4FE7A708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alse</w:t>
      </w:r>
    </w:p>
    <w:p w14:paraId="04FFB99F" w14:textId="7AB86FC1" w:rsidR="00D03B91" w:rsidRPr="00EE3E53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4472C4" w:themeColor="accent1"/>
        </w:rPr>
      </w:pPr>
      <w:r w:rsidRPr="00EE3E53">
        <w:rPr>
          <w:rFonts w:cstheme="minorHAnsi"/>
          <w:color w:val="4472C4" w:themeColor="accent1"/>
        </w:rPr>
        <w:t xml:space="preserve">An </w:t>
      </w:r>
      <w:proofErr w:type="spellStart"/>
      <w:r w:rsidRPr="00EE3E53">
        <w:rPr>
          <w:rFonts w:ascii="Courier New" w:hAnsi="Courier New" w:cs="Courier New"/>
          <w:color w:val="4472C4" w:themeColor="accent1"/>
        </w:rPr>
        <w:t>int</w:t>
      </w:r>
      <w:proofErr w:type="spellEnd"/>
      <w:r w:rsidRPr="00EE3E53">
        <w:rPr>
          <w:rFonts w:cstheme="minorHAnsi"/>
          <w:color w:val="4472C4" w:themeColor="accent1"/>
        </w:rPr>
        <w:t xml:space="preserve"> value</w:t>
      </w:r>
    </w:p>
    <w:p w14:paraId="10A4410B" w14:textId="0C69C095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00DD085" w14:textId="1D8B8882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0D0097C1" w14:textId="4A4B6AFA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re does the system stores parameters and local variables whenever a method is invoked?</w:t>
      </w:r>
    </w:p>
    <w:p w14:paraId="4A53DEF3" w14:textId="46A2B1B2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eap</w:t>
      </w:r>
    </w:p>
    <w:p w14:paraId="6A87DFB7" w14:textId="405A0329" w:rsidR="00D03B91" w:rsidRPr="00EE3E53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4472C4" w:themeColor="accent1"/>
        </w:rPr>
      </w:pPr>
      <w:r w:rsidRPr="00EE3E53">
        <w:rPr>
          <w:rFonts w:cstheme="minorHAnsi"/>
          <w:color w:val="4472C4" w:themeColor="accent1"/>
        </w:rPr>
        <w:t>Stack</w:t>
      </w:r>
    </w:p>
    <w:p w14:paraId="5838192E" w14:textId="15DF532F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</w:t>
      </w:r>
    </w:p>
    <w:p w14:paraId="3386E135" w14:textId="2780A690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ee</w:t>
      </w:r>
    </w:p>
    <w:p w14:paraId="0D829BB6" w14:textId="5CA1152C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2AB629E7" w14:textId="44F45477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modifier which cannot be used for constructor.</w:t>
      </w:r>
    </w:p>
    <w:p w14:paraId="6C592D39" w14:textId="43E40C63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</w:t>
      </w:r>
    </w:p>
    <w:p w14:paraId="1EBC1639" w14:textId="0206E830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otected</w:t>
      </w:r>
    </w:p>
    <w:p w14:paraId="5E063A8C" w14:textId="567B3954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vate</w:t>
      </w:r>
    </w:p>
    <w:p w14:paraId="505320DC" w14:textId="7B6AF0D9" w:rsidR="00D03B91" w:rsidRPr="00EE3E53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4472C4" w:themeColor="accent1"/>
        </w:rPr>
      </w:pPr>
      <w:r w:rsidRPr="00EE3E53">
        <w:rPr>
          <w:rFonts w:cstheme="minorHAnsi"/>
          <w:color w:val="4472C4" w:themeColor="accent1"/>
        </w:rPr>
        <w:t>static</w:t>
      </w:r>
    </w:p>
    <w:p w14:paraId="50A6AFDD" w14:textId="1D13C148" w:rsidR="00D03B91" w:rsidRPr="00EE3E53" w:rsidRDefault="00D03B91" w:rsidP="00D03B91">
      <w:pPr>
        <w:spacing w:after="0" w:line="240" w:lineRule="auto"/>
        <w:rPr>
          <w:rFonts w:cstheme="minorHAnsi"/>
          <w:color w:val="4472C4" w:themeColor="accent1"/>
        </w:rPr>
      </w:pPr>
    </w:p>
    <w:p w14:paraId="19EAB2C3" w14:textId="46B18233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variables declared in a class for the use of all methods of the class called?</w:t>
      </w:r>
    </w:p>
    <w:p w14:paraId="22DCC076" w14:textId="3960331F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</w:t>
      </w:r>
    </w:p>
    <w:p w14:paraId="3A960FEB" w14:textId="75D1F543" w:rsidR="00D03B91" w:rsidRPr="00EE3E53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4472C4" w:themeColor="accent1"/>
        </w:rPr>
      </w:pPr>
      <w:r w:rsidRPr="00EE3E53">
        <w:rPr>
          <w:rFonts w:cstheme="minorHAnsi"/>
          <w:color w:val="4472C4" w:themeColor="accent1"/>
        </w:rPr>
        <w:t>Instance variables</w:t>
      </w:r>
    </w:p>
    <w:p w14:paraId="12BAEFD2" w14:textId="5A62B1DA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eference variables</w:t>
      </w:r>
    </w:p>
    <w:p w14:paraId="174DDCAD" w14:textId="4135DD71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A7D2020" w14:textId="5DF2A58B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40C5BFEE" w14:textId="14F0C8DF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implicit return type of constructor?</w:t>
      </w:r>
    </w:p>
    <w:p w14:paraId="7456DF49" w14:textId="41D2BA02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 return type</w:t>
      </w:r>
    </w:p>
    <w:p w14:paraId="4C36C621" w14:textId="7FA1599A" w:rsidR="007C768B" w:rsidRPr="00EE3E53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4472C4" w:themeColor="accent1"/>
        </w:rPr>
      </w:pPr>
      <w:r w:rsidRPr="00EE3E53">
        <w:rPr>
          <w:rFonts w:cstheme="minorHAnsi"/>
          <w:color w:val="4472C4" w:themeColor="accent1"/>
        </w:rPr>
        <w:t>A class object in which it is defined</w:t>
      </w:r>
    </w:p>
    <w:p w14:paraId="6BF77116" w14:textId="488B57EE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id</w:t>
      </w:r>
    </w:p>
    <w:p w14:paraId="24B910EA" w14:textId="022DB841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1F8AA4A" w14:textId="77777777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3A5A5893" w14:textId="0875F633" w:rsidR="00D03B91" w:rsidRPr="000B3F3D" w:rsidRDefault="007C768B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prototype of the default constructor.</w:t>
      </w:r>
    </w:p>
    <w:p w14:paraId="3072AD17" w14:textId="5351D6CB" w:rsidR="007C768B" w:rsidRPr="000B3F3D" w:rsidRDefault="007C768B" w:rsidP="007C768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}</w:t>
      </w:r>
    </w:p>
    <w:p w14:paraId="05AA0443" w14:textId="02DFD8F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09467BB" w14:textId="66A2287B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75F7DE15" w14:textId="264A25C7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void) {}</w:t>
      </w:r>
    </w:p>
    <w:p w14:paraId="05980755" w14:textId="58199A3F" w:rsidR="007C768B" w:rsidRPr="007A0C54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4472C4" w:themeColor="accent1"/>
        </w:rPr>
      </w:pPr>
      <w:r w:rsidRPr="007A0C54">
        <w:rPr>
          <w:rFonts w:cstheme="minorHAnsi"/>
          <w:color w:val="4472C4" w:themeColor="accent1"/>
        </w:rPr>
        <w:lastRenderedPageBreak/>
        <w:t>public Solution() {}</w:t>
      </w:r>
    </w:p>
    <w:p w14:paraId="54087A25" w14:textId="0007CC19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9A034A6" w14:textId="2507EF31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way of declaring constructor.</w:t>
      </w:r>
    </w:p>
    <w:p w14:paraId="3C6FDE34" w14:textId="07D6804C" w:rsidR="007C768B" w:rsidRPr="000B3F3D" w:rsidRDefault="007C768B" w:rsidP="007C768B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class Solution {}</w:t>
      </w:r>
    </w:p>
    <w:p w14:paraId="4B049DFA" w14:textId="4F3F8AE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53C12533" w14:textId="76EC85D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) {}</w:t>
      </w:r>
    </w:p>
    <w:p w14:paraId="6AD8065C" w14:textId="70CF95CE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6B30415" w14:textId="5CF51AFD" w:rsidR="007C768B" w:rsidRPr="007A0C54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4472C4" w:themeColor="accent1"/>
        </w:rPr>
      </w:pPr>
      <w:r w:rsidRPr="007A0C54">
        <w:rPr>
          <w:rFonts w:cstheme="minorHAnsi"/>
          <w:color w:val="4472C4" w:themeColor="accent1"/>
        </w:rPr>
        <w:t>Both (a) and (b)</w:t>
      </w:r>
    </w:p>
    <w:p w14:paraId="6371D7B5" w14:textId="54963FF0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31FC915" w14:textId="5FC6F3DF" w:rsidR="007C768B" w:rsidRPr="000B3F3D" w:rsidRDefault="001579AE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code.</w:t>
      </w:r>
    </w:p>
    <w:p w14:paraId="3F627CD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405C4402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{</w:t>
      </w:r>
    </w:p>
    <w:p w14:paraId="2EA9DCE4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;</w:t>
      </w:r>
    </w:p>
    <w:p w14:paraId="458BDA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6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21440856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if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gt; 3) continue;</w:t>
      </w:r>
    </w:p>
    <w:p w14:paraId="4A007EB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00A2A85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);</w:t>
      </w:r>
    </w:p>
    <w:p w14:paraId="710DE3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E86A8B2" w14:textId="3CD77532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4438D04" w14:textId="53F17697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715F6D5F" w14:textId="48E4C49B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B573EDC" w14:textId="55DEF644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659A7B33" w14:textId="14713FCA" w:rsidR="001579AE" w:rsidRPr="00254FFF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4472C4" w:themeColor="accent1"/>
        </w:rPr>
      </w:pPr>
      <w:r w:rsidRPr="00254FFF">
        <w:rPr>
          <w:rFonts w:cstheme="minorHAnsi"/>
          <w:color w:val="4472C4" w:themeColor="accent1"/>
        </w:rPr>
        <w:t>6</w:t>
      </w:r>
    </w:p>
    <w:p w14:paraId="57A8E0F4" w14:textId="28C24B62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40D2C8F7" w14:textId="7A1520FF" w:rsidR="001579AE" w:rsidRPr="000B3F3D" w:rsidRDefault="001579AE" w:rsidP="001579A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ow many times will “</w:t>
      </w:r>
      <w:proofErr w:type="spellStart"/>
      <w:r w:rsidRPr="000B3F3D">
        <w:rPr>
          <w:rFonts w:cstheme="minorHAnsi"/>
        </w:rPr>
        <w:t>Interviewbit</w:t>
      </w:r>
      <w:proofErr w:type="spellEnd"/>
      <w:r w:rsidRPr="000B3F3D">
        <w:rPr>
          <w:rFonts w:cstheme="minorHAnsi"/>
        </w:rPr>
        <w:t>” be printed.</w:t>
      </w:r>
    </w:p>
    <w:p w14:paraId="3B9E81EF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4AEB893D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do {</w:t>
      </w:r>
    </w:p>
    <w:p w14:paraId="48FCB3B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“</w:t>
      </w:r>
      <w:proofErr w:type="spellStart"/>
      <w:r w:rsidRPr="000B3F3D">
        <w:rPr>
          <w:rFonts w:ascii="Courier New" w:hAnsi="Courier New" w:cs="Courier New"/>
        </w:rPr>
        <w:t>Interviewbit</w:t>
      </w:r>
      <w:proofErr w:type="spellEnd"/>
      <w:r w:rsidRPr="000B3F3D">
        <w:rPr>
          <w:rFonts w:ascii="Courier New" w:hAnsi="Courier New" w:cs="Courier New"/>
        </w:rPr>
        <w:t>”);</w:t>
      </w:r>
    </w:p>
    <w:p w14:paraId="2187430E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count++;</w:t>
      </w:r>
    </w:p>
    <w:p w14:paraId="179FE2AE" w14:textId="53A5213C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 while(count&lt;10);</w:t>
      </w:r>
    </w:p>
    <w:p w14:paraId="00F8E26D" w14:textId="4DD9EEDD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3CAD8368" w14:textId="1FA9039F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31FCA223" w14:textId="1F834556" w:rsidR="001579AE" w:rsidRPr="00254FFF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4472C4" w:themeColor="accent1"/>
        </w:rPr>
      </w:pPr>
      <w:r w:rsidRPr="00254FFF">
        <w:rPr>
          <w:rFonts w:cstheme="minorHAnsi"/>
          <w:color w:val="4472C4" w:themeColor="accent1"/>
        </w:rPr>
        <w:t>10</w:t>
      </w:r>
    </w:p>
    <w:p w14:paraId="0A07C8B1" w14:textId="0B2D1B6A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1</w:t>
      </w:r>
    </w:p>
    <w:p w14:paraId="5C816E46" w14:textId="4F23C3DC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2A1DB7C0" w14:textId="5C6B0AB8" w:rsidR="00C660F8" w:rsidRPr="000B3F3D" w:rsidRDefault="00C660F8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infinite loop.</w:t>
      </w:r>
    </w:p>
    <w:p w14:paraId="118717AD" w14:textId="7DC348DC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 ; ; )</w:t>
      </w:r>
    </w:p>
    <w:p w14:paraId="47CF255E" w14:textId="7DA19CDA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</w:t>
      </w: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 xml:space="preserve">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&lt;1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--)</w:t>
      </w:r>
    </w:p>
    <w:p w14:paraId="3C0B5573" w14:textId="3C772395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</w:t>
      </w: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 xml:space="preserve">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++)</w:t>
      </w:r>
    </w:p>
    <w:p w14:paraId="419CD23C" w14:textId="3378B2EB" w:rsidR="00C660F8" w:rsidRPr="00254FFF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4472C4" w:themeColor="accent1"/>
        </w:rPr>
      </w:pPr>
      <w:r w:rsidRPr="00254FFF">
        <w:rPr>
          <w:rFonts w:cstheme="minorHAnsi"/>
          <w:color w:val="4472C4" w:themeColor="accent1"/>
        </w:rPr>
        <w:t>All the above</w:t>
      </w:r>
    </w:p>
    <w:p w14:paraId="3874B7FD" w14:textId="2C7F8A49" w:rsidR="00C660F8" w:rsidRPr="000B3F3D" w:rsidRDefault="00C660F8" w:rsidP="00C660F8">
      <w:pPr>
        <w:spacing w:after="0" w:line="240" w:lineRule="auto"/>
        <w:rPr>
          <w:rFonts w:cstheme="minorHAnsi"/>
        </w:rPr>
      </w:pPr>
    </w:p>
    <w:p w14:paraId="33E8D5E2" w14:textId="6613292B" w:rsidR="00C660F8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does Exceptions in Java arises in code sequence?</w:t>
      </w:r>
    </w:p>
    <w:p w14:paraId="081F478B" w14:textId="03B31044" w:rsidR="0034048B" w:rsidRPr="00254FFF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4472C4" w:themeColor="accent1"/>
        </w:rPr>
      </w:pPr>
      <w:r w:rsidRPr="00254FFF">
        <w:rPr>
          <w:rFonts w:cstheme="minorHAnsi"/>
          <w:color w:val="4472C4" w:themeColor="accent1"/>
        </w:rPr>
        <w:t>Run Time</w:t>
      </w:r>
    </w:p>
    <w:p w14:paraId="0783BDB3" w14:textId="76E3C21D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Time</w:t>
      </w:r>
    </w:p>
    <w:p w14:paraId="1A9AC836" w14:textId="3350AB09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n Occur Any Time</w:t>
      </w:r>
    </w:p>
    <w:p w14:paraId="5FDA1DD8" w14:textId="33D402F7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mentioned</w:t>
      </w:r>
    </w:p>
    <w:p w14:paraId="218D76B0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1D20519A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is not a part of exception handling?</w:t>
      </w:r>
    </w:p>
    <w:p w14:paraId="7BE73FCF" w14:textId="3D56D6C1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47799197" w14:textId="6E6F3ED3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CCA0D54" w14:textId="65EFF6CC" w:rsidR="0034048B" w:rsidRPr="00254FFF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4472C4" w:themeColor="accent1"/>
        </w:rPr>
      </w:pPr>
      <w:r w:rsidRPr="00254FFF">
        <w:rPr>
          <w:rFonts w:cstheme="minorHAnsi"/>
          <w:color w:val="4472C4" w:themeColor="accent1"/>
        </w:rPr>
        <w:t>thrown</w:t>
      </w:r>
    </w:p>
    <w:p w14:paraId="41DBD03E" w14:textId="64B3E84D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2735135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4B8A214D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must be used to monitor for exceptions?</w:t>
      </w:r>
    </w:p>
    <w:p w14:paraId="0D2C5188" w14:textId="1108DE59" w:rsidR="0034048B" w:rsidRPr="00254FFF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4472C4" w:themeColor="accent1"/>
        </w:rPr>
      </w:pPr>
      <w:r w:rsidRPr="00254FFF">
        <w:rPr>
          <w:rFonts w:cstheme="minorHAnsi"/>
          <w:color w:val="4472C4" w:themeColor="accent1"/>
        </w:rPr>
        <w:t>try</w:t>
      </w:r>
    </w:p>
    <w:p w14:paraId="1C46C311" w14:textId="3DC8892D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1434D14" w14:textId="22A0C0BA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0C0E67E1" w14:textId="612CAAC4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9A00DB4" w14:textId="005162C9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4D475C29" w14:textId="245008DD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must be used to handle the exception thrown by try block in some rational manner?</w:t>
      </w:r>
    </w:p>
    <w:p w14:paraId="2D70DB8E" w14:textId="786AC186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328F37BA" w14:textId="0D1E0A08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4739FFC" w14:textId="2F5D6A79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2DCA6239" w14:textId="27F9B833" w:rsidR="0034048B" w:rsidRPr="00254FFF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4472C4" w:themeColor="accent1"/>
        </w:rPr>
      </w:pPr>
      <w:r w:rsidRPr="00254FFF">
        <w:rPr>
          <w:rFonts w:cstheme="minorHAnsi"/>
          <w:color w:val="4472C4" w:themeColor="accent1"/>
        </w:rPr>
        <w:t>catch</w:t>
      </w:r>
    </w:p>
    <w:p w14:paraId="321C4954" w14:textId="6236A2DF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5133B06" w14:textId="4D0DDE00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280A927F" w14:textId="6700743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7770E31" w14:textId="4BAEFCE0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1327EED3" w14:textId="71621B84" w:rsidR="0034048B" w:rsidRPr="000D7B2E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4472C4" w:themeColor="accent1"/>
        </w:rPr>
      </w:pPr>
      <w:r w:rsidRPr="000D7B2E">
        <w:rPr>
          <w:rFonts w:cstheme="minorHAnsi"/>
          <w:color w:val="4472C4" w:themeColor="accent1"/>
        </w:rPr>
        <w:t>throw</w:t>
      </w:r>
    </w:p>
    <w:p w14:paraId="5BC69DE6" w14:textId="72821BF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47776ED" w14:textId="6888F74C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9840D34" w14:textId="63203294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xceptional type classes?</w:t>
      </w:r>
    </w:p>
    <w:p w14:paraId="65413AAB" w14:textId="1773AA0C" w:rsidR="0034048B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ring</w:t>
      </w:r>
    </w:p>
    <w:p w14:paraId="4B4F3F70" w14:textId="0AB65B1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13003FB0" w14:textId="1975CE6C" w:rsidR="008C0565" w:rsidRPr="000D7B2E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0D7B2E">
        <w:rPr>
          <w:rFonts w:cstheme="minorHAnsi"/>
          <w:color w:val="4472C4" w:themeColor="accent1"/>
        </w:rPr>
        <w:t>Throwable</w:t>
      </w:r>
      <w:proofErr w:type="spellEnd"/>
    </w:p>
    <w:p w14:paraId="577CB231" w14:textId="2FA93DD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achable</w:t>
      </w:r>
      <w:proofErr w:type="spellEnd"/>
    </w:p>
    <w:p w14:paraId="29D7B6AB" w14:textId="10D1501C" w:rsidR="0046119E" w:rsidRPr="000B3F3D" w:rsidRDefault="0046119E" w:rsidP="0046119E">
      <w:pPr>
        <w:spacing w:after="0" w:line="240" w:lineRule="auto"/>
        <w:rPr>
          <w:rFonts w:cstheme="minorHAnsi"/>
        </w:rPr>
      </w:pPr>
    </w:p>
    <w:p w14:paraId="48FAF1FA" w14:textId="05744C99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can be caught by using catch?</w:t>
      </w:r>
    </w:p>
    <w:p w14:paraId="496E11B0" w14:textId="26715AC6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5B41AC5" w14:textId="78E085CD" w:rsidR="008C0565" w:rsidRPr="000D7B2E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4472C4" w:themeColor="accent1"/>
        </w:rPr>
      </w:pPr>
      <w:r w:rsidRPr="000D7B2E">
        <w:rPr>
          <w:rFonts w:cstheme="minorHAnsi"/>
          <w:color w:val="4472C4" w:themeColor="accent1"/>
        </w:rPr>
        <w:t>Exception</w:t>
      </w:r>
    </w:p>
    <w:p w14:paraId="5879FD76" w14:textId="0191AECB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ecption</w:t>
      </w:r>
      <w:proofErr w:type="spellEnd"/>
    </w:p>
    <w:p w14:paraId="4CEB5C6A" w14:textId="3B2B1181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of the mentioned</w:t>
      </w:r>
    </w:p>
    <w:p w14:paraId="7E4B461F" w14:textId="6991375F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063791" w14:textId="456D2751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handles the exception when no catch is used?</w:t>
      </w:r>
    </w:p>
    <w:p w14:paraId="078A2C9D" w14:textId="09DF2079" w:rsidR="008C0565" w:rsidRPr="000D7B2E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4472C4" w:themeColor="accent1"/>
        </w:rPr>
      </w:pPr>
      <w:r w:rsidRPr="000D7B2E">
        <w:rPr>
          <w:rFonts w:cstheme="minorHAnsi"/>
          <w:color w:val="4472C4" w:themeColor="accent1"/>
        </w:rPr>
        <w:t>Default handler</w:t>
      </w:r>
    </w:p>
    <w:p w14:paraId="4FED7608" w14:textId="6DD79245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02134806" w14:textId="47E80F3B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 handler</w:t>
      </w:r>
    </w:p>
    <w:p w14:paraId="2C9D1523" w14:textId="470D254F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Java run time system</w:t>
      </w:r>
    </w:p>
    <w:p w14:paraId="5E5D26B5" w14:textId="1F753962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6F271F91" w14:textId="2DF0320F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72BD4203" w14:textId="3E4D14F2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2E294DF9" w14:textId="70E0CC74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7B107BA4" w14:textId="5AEAF38E" w:rsidR="008C0565" w:rsidRPr="000D7B2E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4472C4" w:themeColor="accent1"/>
        </w:rPr>
      </w:pPr>
      <w:r w:rsidRPr="000D7B2E">
        <w:rPr>
          <w:rFonts w:cstheme="minorHAnsi"/>
          <w:color w:val="4472C4" w:themeColor="accent1"/>
        </w:rPr>
        <w:t>throw</w:t>
      </w:r>
    </w:p>
    <w:p w14:paraId="028E6488" w14:textId="3181F11C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610B87A1" w14:textId="5008F83C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27E79F" w14:textId="52EF29EA" w:rsidR="008C0565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generate an exception explicitly?</w:t>
      </w:r>
    </w:p>
    <w:p w14:paraId="3C27CF2C" w14:textId="2386FC19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0C820F7F" w14:textId="4F7AF044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A603C31" w14:textId="50C93338" w:rsidR="0077063B" w:rsidRPr="000D7B2E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4472C4" w:themeColor="accent1"/>
        </w:rPr>
      </w:pPr>
      <w:r w:rsidRPr="000D7B2E">
        <w:rPr>
          <w:rFonts w:cstheme="minorHAnsi"/>
          <w:color w:val="4472C4" w:themeColor="accent1"/>
        </w:rPr>
        <w:t>throw</w:t>
      </w:r>
    </w:p>
    <w:p w14:paraId="51BEBC1E" w14:textId="6046A725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11871F92" w14:textId="092F3EF1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48E475D" w14:textId="67481CC1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Which of these classes is related to all the exceptions that are explicitly thrown?</w:t>
      </w:r>
    </w:p>
    <w:p w14:paraId="54840163" w14:textId="39E35B40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23085EF" w14:textId="08DAA122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46643AE4" w14:textId="0524954C" w:rsidR="0077063B" w:rsidRPr="000D7B2E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0D7B2E">
        <w:rPr>
          <w:rFonts w:cstheme="minorHAnsi"/>
          <w:color w:val="4472C4" w:themeColor="accent1"/>
        </w:rPr>
        <w:t>Throwable</w:t>
      </w:r>
      <w:proofErr w:type="spellEnd"/>
    </w:p>
    <w:p w14:paraId="67803469" w14:textId="0F89B9A8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1A41AD4" w14:textId="3D9E0CE8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362049B" w14:textId="12EF03FF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operator is used to generate an instance of an exception than can be thrown by using throw?</w:t>
      </w:r>
    </w:p>
    <w:p w14:paraId="0B780DAC" w14:textId="4E1602D2" w:rsidR="0077063B" w:rsidRPr="0041515F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new</w:t>
      </w:r>
    </w:p>
    <w:p w14:paraId="3D770AA1" w14:textId="17CC10E8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malloc</w:t>
      </w:r>
      <w:proofErr w:type="spellEnd"/>
    </w:p>
    <w:p w14:paraId="0AB1576C" w14:textId="0B74D43D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lloc</w:t>
      </w:r>
      <w:proofErr w:type="spellEnd"/>
    </w:p>
    <w:p w14:paraId="1BFED558" w14:textId="170ADE31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16FAC13D" w14:textId="307EE914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0FC08201" w14:textId="18A2AC9D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by the calling function to guard against the exception that is thrown by called function?</w:t>
      </w:r>
    </w:p>
    <w:p w14:paraId="33C4D17C" w14:textId="765770ED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39435CD" w14:textId="4CB455D4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D4D8972" w14:textId="5416B587" w:rsidR="0077063B" w:rsidRPr="0041515F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throws</w:t>
      </w:r>
    </w:p>
    <w:p w14:paraId="063EDB48" w14:textId="29FD9670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081196A" w14:textId="6C34D5FB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4201E49C" w14:textId="1066CBCD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28EB75BB" w14:textId="0B89D990" w:rsidR="00BD421F" w:rsidRPr="000B3F3D" w:rsidRDefault="00BD421F" w:rsidP="00BD421F">
      <w:pPr>
        <w:spacing w:after="0" w:line="240" w:lineRule="auto"/>
        <w:contextualSpacing/>
      </w:pPr>
      <w:r w:rsidRPr="000B3F3D">
        <w:rPr>
          <w:b/>
          <w:bCs/>
        </w:rPr>
        <w:t xml:space="preserve">Section-3 </w:t>
      </w:r>
      <w:r w:rsidRPr="000B3F3D">
        <w:t>(Answer all questions)</w:t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  <w:t xml:space="preserve">Mark: </w:t>
      </w:r>
      <w:r w:rsidR="00F32976" w:rsidRPr="000B3F3D">
        <w:t>20</w:t>
      </w:r>
    </w:p>
    <w:p w14:paraId="6C1050A9" w14:textId="77777777" w:rsidR="00BD421F" w:rsidRPr="000B3F3D" w:rsidRDefault="00BD421F" w:rsidP="00BD421F">
      <w:p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              Colour the right answer in </w:t>
      </w:r>
      <w:r w:rsidRPr="000B3F3D">
        <w:rPr>
          <w:rFonts w:cstheme="minorHAnsi"/>
          <w:color w:val="00B0F0"/>
        </w:rPr>
        <w:t xml:space="preserve">blue </w:t>
      </w:r>
      <w:r w:rsidRPr="000B3F3D">
        <w:rPr>
          <w:rFonts w:cstheme="minorHAnsi"/>
        </w:rPr>
        <w:t>colour</w:t>
      </w:r>
    </w:p>
    <w:p w14:paraId="52A54240" w14:textId="1C614017" w:rsidR="00BD421F" w:rsidRPr="000B3F3D" w:rsidRDefault="00BD421F" w:rsidP="0077063B">
      <w:pPr>
        <w:spacing w:after="0" w:line="240" w:lineRule="auto"/>
        <w:rPr>
          <w:rFonts w:cstheme="minorHAnsi"/>
        </w:rPr>
      </w:pPr>
    </w:p>
    <w:p w14:paraId="59E47291" w14:textId="11E509F1" w:rsidR="00BD421F" w:rsidRPr="000B3F3D" w:rsidRDefault="00BD42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050D7C91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71708889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532E303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try {</w:t>
      </w:r>
    </w:p>
    <w:p w14:paraId="0C3BAB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throw 10;</w:t>
      </w:r>
    </w:p>
    <w:p w14:paraId="6834FD0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53DC142A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3CFE7D8E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proofErr w:type="gram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"Got the  Exception " + e);</w:t>
      </w:r>
    </w:p>
    <w:p w14:paraId="0A237274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0CEA72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}</w:t>
      </w:r>
    </w:p>
    <w:p w14:paraId="1ABB253D" w14:textId="6176D6D8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71CF69C" w14:textId="7CF5D98E" w:rsidR="00BD421F" w:rsidRPr="0041515F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Got the Exception 10</w:t>
      </w:r>
    </w:p>
    <w:p w14:paraId="7EA82733" w14:textId="279D1033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0</w:t>
      </w:r>
    </w:p>
    <w:p w14:paraId="4F834706" w14:textId="203F8927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07D5716" w14:textId="4B3DE24A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201F0375" w14:textId="62D75512" w:rsidR="00BD421F" w:rsidRPr="000B3F3D" w:rsidRDefault="00BD421F" w:rsidP="00BD421F">
      <w:pPr>
        <w:spacing w:after="0" w:line="240" w:lineRule="auto"/>
        <w:rPr>
          <w:rFonts w:cstheme="minorHAnsi"/>
        </w:rPr>
      </w:pPr>
    </w:p>
    <w:p w14:paraId="79E773D2" w14:textId="092422A6" w:rsidR="00BD421F" w:rsidRPr="000B3F3D" w:rsidRDefault="00D374CE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10F7311A" w14:textId="144718C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extends Exception {}</w:t>
      </w:r>
    </w:p>
    <w:p w14:paraId="76235F53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460CEBC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78BE68F0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3BCCC71C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Test();</w:t>
      </w:r>
    </w:p>
    <w:p w14:paraId="39FF43D4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Test t) {</w:t>
      </w:r>
    </w:p>
    <w:p w14:paraId="10DA00D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Got the Test Exception");</w:t>
      </w:r>
    </w:p>
    <w:p w14:paraId="1660313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034D12C1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Inside finally block ");</w:t>
      </w:r>
    </w:p>
    <w:p w14:paraId="3ED52EA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36CCEBD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A51E5EA" w14:textId="068E5AD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>}</w:t>
      </w:r>
    </w:p>
    <w:p w14:paraId="1E3FCE10" w14:textId="3FD51A41" w:rsidR="00D374CE" w:rsidRPr="0041515F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Got the Test Exception</w:t>
      </w:r>
    </w:p>
    <w:p w14:paraId="6D5D10DE" w14:textId="1F1065D3" w:rsidR="00D374CE" w:rsidRPr="000B3F3D" w:rsidRDefault="00D374CE" w:rsidP="00D374CE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0CD878D2" w14:textId="28AE59DB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Test Exception</w:t>
      </w:r>
    </w:p>
    <w:p w14:paraId="531F1556" w14:textId="4692E7EE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23567352" w14:textId="6D9D2B28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18D938B" w14:textId="5174FDE9" w:rsidR="00D374CE" w:rsidRPr="000B3F3D" w:rsidRDefault="00D374CE" w:rsidP="00D374CE">
      <w:pPr>
        <w:spacing w:after="0" w:line="240" w:lineRule="auto"/>
        <w:rPr>
          <w:rFonts w:cstheme="minorHAnsi"/>
        </w:rPr>
      </w:pPr>
    </w:p>
    <w:p w14:paraId="103DB32E" w14:textId="5DAAA1E8" w:rsidR="00D374CE" w:rsidRPr="000B3F3D" w:rsidRDefault="009A6A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output of following Java program?</w:t>
      </w:r>
    </w:p>
    <w:p w14:paraId="27E9EA8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53D775D1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BCFA9EC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x = 0;</w:t>
      </w:r>
    </w:p>
    <w:p w14:paraId="38B671C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y = 10;</w:t>
      </w:r>
    </w:p>
    <w:p w14:paraId="4A382EEB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z = y/x;</w:t>
      </w:r>
    </w:p>
    <w:p w14:paraId="686CD3B9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6123471" w14:textId="4188E803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C39A184" w14:textId="08F464E7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22CF9DD4" w14:textId="511100E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and runs fine</w:t>
      </w:r>
    </w:p>
    <w:p w14:paraId="145BDA1C" w14:textId="035711B8" w:rsidR="009A6A1F" w:rsidRPr="0041515F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 xml:space="preserve">Compiles fine but throws </w:t>
      </w:r>
      <w:proofErr w:type="spellStart"/>
      <w:r w:rsidRPr="0041515F">
        <w:rPr>
          <w:rFonts w:cstheme="minorHAnsi"/>
          <w:color w:val="4472C4" w:themeColor="accent1"/>
        </w:rPr>
        <w:t>ArithmeticException</w:t>
      </w:r>
      <w:proofErr w:type="spellEnd"/>
      <w:r w:rsidRPr="0041515F">
        <w:rPr>
          <w:rFonts w:cstheme="minorHAnsi"/>
          <w:color w:val="4472C4" w:themeColor="accent1"/>
        </w:rPr>
        <w:t xml:space="preserve"> exception</w:t>
      </w:r>
    </w:p>
    <w:p w14:paraId="3E4F6875" w14:textId="78BD762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176A0A7D" w14:textId="793B681A" w:rsidR="009A6A1F" w:rsidRPr="000B3F3D" w:rsidRDefault="009A6A1F" w:rsidP="009A6A1F">
      <w:pPr>
        <w:spacing w:after="0" w:line="240" w:lineRule="auto"/>
        <w:rPr>
          <w:rFonts w:cstheme="minorHAnsi"/>
        </w:rPr>
      </w:pPr>
    </w:p>
    <w:p w14:paraId="7715A6C0" w14:textId="498F4CAA" w:rsidR="009A6A1F" w:rsidRPr="000B3F3D" w:rsidRDefault="00783DA4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836EC0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Base extends Exception {}</w:t>
      </w:r>
    </w:p>
    <w:p w14:paraId="5E0A4832" w14:textId="3DBB67C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Derived extends Base {}</w:t>
      </w:r>
    </w:p>
    <w:p w14:paraId="4B809D13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Main {</w:t>
      </w:r>
    </w:p>
    <w:p w14:paraId="2016C5D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24B1483D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02D124B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Derived();</w:t>
      </w:r>
    </w:p>
    <w:p w14:paraId="1C23A1B0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Base b) {</w:t>
      </w:r>
    </w:p>
    <w:p w14:paraId="1DFE99A2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base class exception");</w:t>
      </w:r>
    </w:p>
    <w:p w14:paraId="4B589446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Derived d) {</w:t>
      </w:r>
    </w:p>
    <w:p w14:paraId="203D12A7" w14:textId="77777777" w:rsidR="00783DA4" w:rsidRPr="000B3F3D" w:rsidRDefault="00783DA4" w:rsidP="00242DA5">
      <w:pPr>
        <w:pStyle w:val="ListParagraph"/>
        <w:spacing w:after="0" w:line="240" w:lineRule="auto"/>
        <w:ind w:right="-472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derived class exception");</w:t>
      </w:r>
    </w:p>
    <w:p w14:paraId="6201669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CA559F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197CDF91" w14:textId="110F95AC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DEDB197" w14:textId="4927EE66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base class exception</w:t>
      </w:r>
    </w:p>
    <w:p w14:paraId="1BF1AB54" w14:textId="0AC5396E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derived class exception</w:t>
      </w:r>
    </w:p>
    <w:p w14:paraId="4B38F7FE" w14:textId="75AB7184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ompiler Error because derived is not </w:t>
      </w:r>
      <w:proofErr w:type="spellStart"/>
      <w:r w:rsidRPr="000B3F3D">
        <w:rPr>
          <w:rFonts w:cstheme="minorHAnsi"/>
        </w:rPr>
        <w:t>throwable</w:t>
      </w:r>
      <w:proofErr w:type="spellEnd"/>
    </w:p>
    <w:p w14:paraId="4D2EC725" w14:textId="1CD61A5B" w:rsidR="00783DA4" w:rsidRPr="0041515F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Compiler Error because base class exception is caught before derived class</w:t>
      </w:r>
    </w:p>
    <w:p w14:paraId="5CBDCB88" w14:textId="07024402" w:rsidR="00783DA4" w:rsidRPr="000B3F3D" w:rsidRDefault="00783DA4" w:rsidP="00783DA4">
      <w:pPr>
        <w:spacing w:after="0" w:line="240" w:lineRule="auto"/>
        <w:rPr>
          <w:rFonts w:cstheme="minorHAnsi"/>
        </w:rPr>
      </w:pPr>
    </w:p>
    <w:p w14:paraId="74DF60E4" w14:textId="7D1D7363" w:rsidR="009960EA" w:rsidRPr="000B3F3D" w:rsidRDefault="009960EA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41D0C69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015FF33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 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5903373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6B69FA77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a = 0;</w:t>
      </w:r>
    </w:p>
    <w:p w14:paraId="5BBAA974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a = " + a);</w:t>
      </w:r>
    </w:p>
    <w:p w14:paraId="2303BBA8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b = 20 / a;</w:t>
      </w:r>
    </w:p>
    <w:p w14:paraId="6142E0D0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b = " + b);</w:t>
      </w:r>
    </w:p>
    <w:p w14:paraId="5DB7820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Arithmetic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40400AF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Divide by zero error");</w:t>
      </w:r>
    </w:p>
    <w:p w14:paraId="089B37F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45BF5C12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inside the finally block");</w:t>
      </w:r>
    </w:p>
    <w:p w14:paraId="593BE7B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364F9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DE0A2EF" w14:textId="562A507B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05E58F9" w14:textId="2E69D371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Compile error</w:t>
      </w:r>
    </w:p>
    <w:p w14:paraId="2CE1688C" w14:textId="3D52F1AD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320E5E54" w14:textId="3CECC7A7" w:rsidR="009960EA" w:rsidRPr="0041515F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a = 0</w:t>
      </w:r>
    </w:p>
    <w:p w14:paraId="62B4358C" w14:textId="0865B3A8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40A9F4D8" w14:textId="44455DA9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34270572" w14:textId="4CDCC759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4CD87660" w14:textId="38D1F67C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7954FF8D" w14:textId="0751E148" w:rsidR="009960EA" w:rsidRPr="000B3F3D" w:rsidRDefault="009960EA" w:rsidP="00FE7A2E">
      <w:pPr>
        <w:spacing w:after="0" w:line="240" w:lineRule="auto"/>
        <w:rPr>
          <w:rFonts w:cstheme="minorHAnsi"/>
        </w:rPr>
      </w:pPr>
    </w:p>
    <w:p w14:paraId="6B3C2AD2" w14:textId="72F8BF75" w:rsidR="00FE7A2E" w:rsidRPr="000B3F3D" w:rsidRDefault="002C314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1629C8D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5F1C857E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643A1C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246139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proofErr w:type="gramEnd"/>
      <w:r w:rsidRPr="000B3F3D">
        <w:rPr>
          <w:rFonts w:ascii="Courier New" w:hAnsi="Courier New" w:cs="Courier New"/>
        </w:rPr>
        <w:t xml:space="preserve"> a[]= {1, 2, 3, 4};</w:t>
      </w:r>
    </w:p>
    <w:p w14:paraId="40E4A413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for (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= 4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 {</w:t>
      </w:r>
    </w:p>
    <w:p w14:paraId="1E773D74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 xml:space="preserve">" +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+ "]=" + 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+ "n");</w:t>
      </w:r>
    </w:p>
    <w:p w14:paraId="5F7D48B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645C139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3B69342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error = " + e);</w:t>
      </w:r>
    </w:p>
    <w:p w14:paraId="4E03300F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B579281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>");</w:t>
      </w:r>
    </w:p>
    <w:p w14:paraId="199C3DA6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9F5DA9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BD5E94F" w14:textId="56D60E63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CF2DC34" w14:textId="26CE7069" w:rsidR="00CE3B59" w:rsidRPr="0041515F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Compiler error</w:t>
      </w:r>
    </w:p>
    <w:p w14:paraId="58BB28E9" w14:textId="3C1A6A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 error</w:t>
      </w:r>
    </w:p>
    <w:p w14:paraId="5C6B679A" w14:textId="74CF38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rrayIndexOutOfBoundsException</w:t>
      </w:r>
      <w:proofErr w:type="spellEnd"/>
    </w:p>
    <w:p w14:paraId="4CAE63D1" w14:textId="73E6FC7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 Code is printed</w:t>
      </w:r>
    </w:p>
    <w:p w14:paraId="7F6FB518" w14:textId="142E28AC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s printed</w:t>
      </w:r>
    </w:p>
    <w:p w14:paraId="49DB015C" w14:textId="0B42683D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0DA5B093" w14:textId="6632CDE5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1DFDEF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31E397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tring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= "a";</w:t>
      </w:r>
    </w:p>
    <w:p w14:paraId="032A9D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4E5DB1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{</w:t>
      </w:r>
    </w:p>
    <w:p w14:paraId="5112538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71A400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"b";</w:t>
      </w:r>
    </w:p>
    <w:p w14:paraId="5517F17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;</w:t>
      </w:r>
    </w:p>
    <w:p w14:paraId="129630C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26DAFD8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c";</w:t>
      </w:r>
    </w:p>
    <w:p w14:paraId="3A3C91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093F4A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71EBA3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0D98A6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B() throws Exception {</w:t>
      </w:r>
    </w:p>
    <w:p w14:paraId="749F1F0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1777382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d";</w:t>
      </w:r>
    </w:p>
    <w:p w14:paraId="53B2D2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;</w:t>
      </w:r>
    </w:p>
    <w:p w14:paraId="0E54258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) {</w:t>
      </w:r>
    </w:p>
    <w:p w14:paraId="4D31413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759F3D7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79059BF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e";</w:t>
      </w:r>
    </w:p>
    <w:p w14:paraId="673DA40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2C9A0A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C248B1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f";</w:t>
      </w:r>
    </w:p>
    <w:p w14:paraId="30F8F78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5A3DC24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 </w:t>
      </w:r>
    </w:p>
    <w:p w14:paraId="0E52E06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C() throws Exception {</w:t>
      </w:r>
    </w:p>
    <w:p w14:paraId="1C77BB9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38655A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235F82E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22DDB9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544D28F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>);</w:t>
      </w:r>
    </w:p>
    <w:p w14:paraId="2F2A272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F2E15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5FCEBFB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72F5D37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ect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5BBEBA3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3EFBF54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2FE72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611A6F4" w14:textId="349E9DBE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44164994" w14:textId="12EC08F2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</w:t>
      </w:r>
      <w:proofErr w:type="spellEnd"/>
    </w:p>
    <w:p w14:paraId="041FFA38" w14:textId="1734DA3C" w:rsidR="00CE3B59" w:rsidRPr="0041515F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41515F">
        <w:rPr>
          <w:rFonts w:cstheme="minorHAnsi"/>
          <w:color w:val="4472C4" w:themeColor="accent1"/>
        </w:rPr>
        <w:t>abdec</w:t>
      </w:r>
      <w:proofErr w:type="spellEnd"/>
    </w:p>
    <w:p w14:paraId="61A4F328" w14:textId="48555F13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c</w:t>
      </w:r>
      <w:proofErr w:type="spellEnd"/>
    </w:p>
    <w:p w14:paraId="0E2D2CFA" w14:textId="4D650D70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38C161AC" w14:textId="6227854C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2131938C" w14:textId="554573FB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42E893D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6F7BFB2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025E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7A97AE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throws Exception {</w:t>
      </w:r>
    </w:p>
    <w:p w14:paraId="280F83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763E66B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52F67D80" w14:textId="54C23063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539723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ry {</w:t>
      </w:r>
    </w:p>
    <w:p w14:paraId="17E0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16D1BBE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07212CB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try {</w:t>
      </w:r>
    </w:p>
    <w:p w14:paraId="1EBDF0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77B2E9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25B1CB9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30DC6DB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1369199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420753C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</w:t>
      </w:r>
    </w:p>
    <w:p w14:paraId="2E24D8C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569DE11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01D177D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5BF035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294D9FA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21F24C1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75CFA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50F318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2EC608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213F524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count);</w:t>
      </w:r>
    </w:p>
    <w:p w14:paraId="1544AC6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697159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D23BC0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throws Exception {</w:t>
      </w:r>
    </w:p>
    <w:p w14:paraId="0EF0927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</w:t>
      </w:r>
      <w:proofErr w:type="spellStart"/>
      <w:r w:rsidRPr="000B3F3D">
        <w:rPr>
          <w:rFonts w:ascii="Courier New" w:hAnsi="Courier New" w:cs="Courier New"/>
        </w:rPr>
        <w:t>obj</w:t>
      </w:r>
      <w:proofErr w:type="spellEnd"/>
      <w:r w:rsidRPr="000B3F3D">
        <w:rPr>
          <w:rFonts w:ascii="Courier New" w:hAnsi="Courier New" w:cs="Courier New"/>
        </w:rPr>
        <w:t xml:space="preserve">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E307F5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591A3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1F27A0B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47F4F2E" w14:textId="7672AEC1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>}</w:t>
      </w:r>
    </w:p>
    <w:p w14:paraId="28A70D1D" w14:textId="1B4A00F2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112F1D9" w14:textId="559F027B" w:rsidR="00CE3B59" w:rsidRPr="0041515F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4472C4" w:themeColor="accent1"/>
        </w:rPr>
      </w:pPr>
      <w:r w:rsidRPr="0041515F">
        <w:rPr>
          <w:rFonts w:cstheme="minorHAnsi"/>
          <w:color w:val="4472C4" w:themeColor="accent1"/>
        </w:rPr>
        <w:t>5</w:t>
      </w:r>
    </w:p>
    <w:p w14:paraId="502F0D03" w14:textId="4E165EC7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4B3ED49B" w14:textId="35254DB5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error</w:t>
      </w:r>
    </w:p>
    <w:p w14:paraId="7322F643" w14:textId="0DE9D808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5F115816" w14:textId="282683C8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rrors and exceptions in the Java language?</w:t>
      </w:r>
    </w:p>
    <w:p w14:paraId="689A46E0" w14:textId="5B2BA6A5" w:rsidR="00CE3B59" w:rsidRPr="000B3F3D" w:rsidRDefault="00CE3B5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42A3C6CB" w14:textId="3F7A7293" w:rsidR="00CE3B59" w:rsidRPr="0041515F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41515F">
        <w:rPr>
          <w:rFonts w:cstheme="minorHAnsi"/>
          <w:color w:val="4472C4" w:themeColor="accent1"/>
        </w:rPr>
        <w:t>Throwable</w:t>
      </w:r>
      <w:proofErr w:type="spellEnd"/>
    </w:p>
    <w:p w14:paraId="578A58F4" w14:textId="503BA2D7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able</w:t>
      </w:r>
    </w:p>
    <w:p w14:paraId="1AE2F949" w14:textId="239B0CF4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0E4CA165" w14:textId="19170A1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23E9DB96" w14:textId="1D83A11E" w:rsidR="003D0BC9" w:rsidRPr="000B3F3D" w:rsidRDefault="003D0BC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e built-in base class in Java, which is used to handle all exceptions is</w:t>
      </w:r>
    </w:p>
    <w:p w14:paraId="5DC8B7EA" w14:textId="540A8EF6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ise</w:t>
      </w:r>
    </w:p>
    <w:p w14:paraId="341B554D" w14:textId="2BA985D2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17F94F8" w14:textId="7C0BC2E5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A40D13C" w14:textId="107DEE38" w:rsidR="003D0BC9" w:rsidRPr="0041515F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4472C4" w:themeColor="accent1"/>
        </w:rPr>
      </w:pPr>
      <w:bookmarkStart w:id="0" w:name="_GoBack"/>
      <w:proofErr w:type="spellStart"/>
      <w:r w:rsidRPr="0041515F">
        <w:rPr>
          <w:rFonts w:cstheme="minorHAnsi"/>
          <w:color w:val="4472C4" w:themeColor="accent1"/>
        </w:rPr>
        <w:t>Throwable</w:t>
      </w:r>
      <w:proofErr w:type="spellEnd"/>
    </w:p>
    <w:bookmarkEnd w:id="0"/>
    <w:p w14:paraId="4A288773" w14:textId="0539B4A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11D3332C" w14:textId="77777777" w:rsidR="003D0BC9" w:rsidRPr="000B3F3D" w:rsidRDefault="003D0BC9" w:rsidP="003D0BC9">
      <w:pPr>
        <w:spacing w:after="0" w:line="240" w:lineRule="auto"/>
        <w:rPr>
          <w:rFonts w:cstheme="minorHAnsi"/>
        </w:rPr>
      </w:pPr>
    </w:p>
    <w:sectPr w:rsidR="003D0BC9" w:rsidRPr="000B3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5B31D24"/>
    <w:multiLevelType w:val="hybridMultilevel"/>
    <w:tmpl w:val="3B4AEE72"/>
    <w:lvl w:ilvl="0" w:tplc="0409000F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4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"/>
  </w:num>
  <w:num w:numId="3">
    <w:abstractNumId w:val="3"/>
  </w:num>
  <w:num w:numId="4">
    <w:abstractNumId w:val="44"/>
  </w:num>
  <w:num w:numId="5">
    <w:abstractNumId w:val="18"/>
  </w:num>
  <w:num w:numId="6">
    <w:abstractNumId w:val="20"/>
  </w:num>
  <w:num w:numId="7">
    <w:abstractNumId w:val="49"/>
  </w:num>
  <w:num w:numId="8">
    <w:abstractNumId w:val="12"/>
  </w:num>
  <w:num w:numId="9">
    <w:abstractNumId w:val="48"/>
  </w:num>
  <w:num w:numId="10">
    <w:abstractNumId w:val="31"/>
  </w:num>
  <w:num w:numId="11">
    <w:abstractNumId w:val="43"/>
  </w:num>
  <w:num w:numId="12">
    <w:abstractNumId w:val="32"/>
  </w:num>
  <w:num w:numId="13">
    <w:abstractNumId w:val="39"/>
  </w:num>
  <w:num w:numId="14">
    <w:abstractNumId w:val="10"/>
  </w:num>
  <w:num w:numId="15">
    <w:abstractNumId w:val="15"/>
  </w:num>
  <w:num w:numId="16">
    <w:abstractNumId w:val="30"/>
  </w:num>
  <w:num w:numId="17">
    <w:abstractNumId w:val="8"/>
  </w:num>
  <w:num w:numId="18">
    <w:abstractNumId w:val="40"/>
  </w:num>
  <w:num w:numId="19">
    <w:abstractNumId w:val="28"/>
  </w:num>
  <w:num w:numId="20">
    <w:abstractNumId w:val="2"/>
  </w:num>
  <w:num w:numId="21">
    <w:abstractNumId w:val="22"/>
  </w:num>
  <w:num w:numId="22">
    <w:abstractNumId w:val="23"/>
  </w:num>
  <w:num w:numId="23">
    <w:abstractNumId w:val="53"/>
  </w:num>
  <w:num w:numId="24">
    <w:abstractNumId w:val="21"/>
  </w:num>
  <w:num w:numId="25">
    <w:abstractNumId w:val="38"/>
  </w:num>
  <w:num w:numId="26">
    <w:abstractNumId w:val="45"/>
  </w:num>
  <w:num w:numId="27">
    <w:abstractNumId w:val="14"/>
  </w:num>
  <w:num w:numId="28">
    <w:abstractNumId w:val="50"/>
  </w:num>
  <w:num w:numId="29">
    <w:abstractNumId w:val="6"/>
  </w:num>
  <w:num w:numId="30">
    <w:abstractNumId w:val="0"/>
  </w:num>
  <w:num w:numId="31">
    <w:abstractNumId w:val="4"/>
  </w:num>
  <w:num w:numId="32">
    <w:abstractNumId w:val="34"/>
  </w:num>
  <w:num w:numId="33">
    <w:abstractNumId w:val="29"/>
  </w:num>
  <w:num w:numId="34">
    <w:abstractNumId w:val="47"/>
  </w:num>
  <w:num w:numId="35">
    <w:abstractNumId w:val="17"/>
  </w:num>
  <w:num w:numId="36">
    <w:abstractNumId w:val="42"/>
  </w:num>
  <w:num w:numId="37">
    <w:abstractNumId w:val="16"/>
  </w:num>
  <w:num w:numId="38">
    <w:abstractNumId w:val="9"/>
  </w:num>
  <w:num w:numId="39">
    <w:abstractNumId w:val="25"/>
  </w:num>
  <w:num w:numId="40">
    <w:abstractNumId w:val="33"/>
  </w:num>
  <w:num w:numId="41">
    <w:abstractNumId w:val="41"/>
  </w:num>
  <w:num w:numId="42">
    <w:abstractNumId w:val="24"/>
  </w:num>
  <w:num w:numId="43">
    <w:abstractNumId w:val="51"/>
  </w:num>
  <w:num w:numId="44">
    <w:abstractNumId w:val="37"/>
  </w:num>
  <w:num w:numId="45">
    <w:abstractNumId w:val="27"/>
  </w:num>
  <w:num w:numId="46">
    <w:abstractNumId w:val="11"/>
  </w:num>
  <w:num w:numId="47">
    <w:abstractNumId w:val="46"/>
  </w:num>
  <w:num w:numId="48">
    <w:abstractNumId w:val="13"/>
  </w:num>
  <w:num w:numId="49">
    <w:abstractNumId w:val="52"/>
  </w:num>
  <w:num w:numId="50">
    <w:abstractNumId w:val="35"/>
  </w:num>
  <w:num w:numId="51">
    <w:abstractNumId w:val="5"/>
  </w:num>
  <w:num w:numId="52">
    <w:abstractNumId w:val="54"/>
  </w:num>
  <w:num w:numId="53">
    <w:abstractNumId w:val="19"/>
  </w:num>
  <w:num w:numId="54">
    <w:abstractNumId w:val="36"/>
  </w:num>
  <w:num w:numId="55">
    <w:abstractNumId w:val="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A3D7E"/>
    <w:rsid w:val="000B3F3D"/>
    <w:rsid w:val="000D7B2E"/>
    <w:rsid w:val="001579AE"/>
    <w:rsid w:val="00157D2D"/>
    <w:rsid w:val="001F5A39"/>
    <w:rsid w:val="002103D7"/>
    <w:rsid w:val="00211E4E"/>
    <w:rsid w:val="0022289B"/>
    <w:rsid w:val="002302AA"/>
    <w:rsid w:val="002332FB"/>
    <w:rsid w:val="00242DA5"/>
    <w:rsid w:val="00254FFF"/>
    <w:rsid w:val="00257773"/>
    <w:rsid w:val="002631A8"/>
    <w:rsid w:val="002C314F"/>
    <w:rsid w:val="0034048B"/>
    <w:rsid w:val="00356751"/>
    <w:rsid w:val="003718E1"/>
    <w:rsid w:val="003A71C4"/>
    <w:rsid w:val="003B031D"/>
    <w:rsid w:val="003D0BC9"/>
    <w:rsid w:val="003D19A8"/>
    <w:rsid w:val="003D2C1D"/>
    <w:rsid w:val="0041515F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46716"/>
    <w:rsid w:val="00584D6B"/>
    <w:rsid w:val="00586F1D"/>
    <w:rsid w:val="00606606"/>
    <w:rsid w:val="00613772"/>
    <w:rsid w:val="00647DDE"/>
    <w:rsid w:val="006C21BB"/>
    <w:rsid w:val="00706418"/>
    <w:rsid w:val="007314E2"/>
    <w:rsid w:val="00736180"/>
    <w:rsid w:val="00750427"/>
    <w:rsid w:val="0077063B"/>
    <w:rsid w:val="00783DA4"/>
    <w:rsid w:val="007A0C5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D0999"/>
    <w:rsid w:val="009E15E1"/>
    <w:rsid w:val="00A24A03"/>
    <w:rsid w:val="00A372F9"/>
    <w:rsid w:val="00A55DA6"/>
    <w:rsid w:val="00A755D6"/>
    <w:rsid w:val="00AA319C"/>
    <w:rsid w:val="00AA61DC"/>
    <w:rsid w:val="00AC25C7"/>
    <w:rsid w:val="00AC775E"/>
    <w:rsid w:val="00B3224A"/>
    <w:rsid w:val="00BB3EED"/>
    <w:rsid w:val="00BD421F"/>
    <w:rsid w:val="00C123F9"/>
    <w:rsid w:val="00C27176"/>
    <w:rsid w:val="00C462B6"/>
    <w:rsid w:val="00C660F8"/>
    <w:rsid w:val="00CA27BC"/>
    <w:rsid w:val="00CB4A8B"/>
    <w:rsid w:val="00CE3B59"/>
    <w:rsid w:val="00D03B91"/>
    <w:rsid w:val="00D374CE"/>
    <w:rsid w:val="00D4404A"/>
    <w:rsid w:val="00D45F93"/>
    <w:rsid w:val="00D9114E"/>
    <w:rsid w:val="00DE2693"/>
    <w:rsid w:val="00E211F3"/>
    <w:rsid w:val="00E51A47"/>
    <w:rsid w:val="00E918F6"/>
    <w:rsid w:val="00EE1062"/>
    <w:rsid w:val="00EE3E53"/>
    <w:rsid w:val="00F013E4"/>
    <w:rsid w:val="00F32976"/>
    <w:rsid w:val="00F55B20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1</Pages>
  <Words>1673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Windows User</cp:lastModifiedBy>
  <cp:revision>12</cp:revision>
  <dcterms:created xsi:type="dcterms:W3CDTF">2022-08-25T04:23:00Z</dcterms:created>
  <dcterms:modified xsi:type="dcterms:W3CDTF">2022-08-26T08:58:00Z</dcterms:modified>
</cp:coreProperties>
</file>